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47E74" w:rsidRPr="00AC6A91" w:rsidRDefault="00755091" w:rsidP="00AC6A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  <w:lang w:eastAsia="ru-RU"/>
        </w:rPr>
      </w:pPr>
      <w:r>
        <w:rPr>
          <w:rFonts w:ascii="Times New Roman" w:eastAsia="Times New Roman" w:hAnsi="Times New Roman" w:cs="Times New Roman"/>
          <w:b/>
          <w:sz w:val="36"/>
          <w:szCs w:val="36"/>
          <w:lang w:eastAsia="ru-RU"/>
        </w:rPr>
        <w:t>Выступление</w:t>
      </w:r>
      <w:r w:rsidR="00247E74" w:rsidRPr="00AC6A91">
        <w:rPr>
          <w:rFonts w:ascii="Times New Roman" w:eastAsia="Times New Roman" w:hAnsi="Times New Roman" w:cs="Times New Roman"/>
          <w:b/>
          <w:sz w:val="36"/>
          <w:szCs w:val="36"/>
          <w:lang w:eastAsia="ru-RU"/>
        </w:rPr>
        <w:br/>
        <w:t>министра по развитию информационных технологий и коммуникаций Ш.Садикова на одиннадцатом заседании Узбекско-индийской межправительственной комиссии</w:t>
      </w:r>
    </w:p>
    <w:p w:rsidR="00247E74" w:rsidRDefault="00247E74" w:rsidP="00AC6A91">
      <w:pPr>
        <w:spacing w:after="0" w:line="240" w:lineRule="auto"/>
        <w:ind w:firstLine="709"/>
        <w:jc w:val="both"/>
        <w:rPr>
          <w:rFonts w:ascii="Arial" w:hAnsi="Arial" w:cs="Arial"/>
          <w:sz w:val="28"/>
          <w:szCs w:val="28"/>
        </w:rPr>
      </w:pPr>
    </w:p>
    <w:p w:rsidR="00DD59EA" w:rsidRDefault="00DD59EA" w:rsidP="00AC6A91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b/>
          <w:sz w:val="36"/>
          <w:szCs w:val="36"/>
          <w:lang w:eastAsia="ru-RU"/>
        </w:rPr>
      </w:pPr>
    </w:p>
    <w:p w:rsidR="00EF7672" w:rsidRPr="00AC6A91" w:rsidRDefault="00EF7672" w:rsidP="00AC6A91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b/>
          <w:sz w:val="36"/>
          <w:szCs w:val="36"/>
          <w:lang w:eastAsia="ru-RU"/>
        </w:rPr>
      </w:pPr>
      <w:r w:rsidRPr="00AC6A91">
        <w:rPr>
          <w:rFonts w:ascii="Times New Roman" w:eastAsia="Times New Roman" w:hAnsi="Times New Roman" w:cs="Times New Roman"/>
          <w:b/>
          <w:sz w:val="36"/>
          <w:szCs w:val="36"/>
          <w:lang w:eastAsia="ru-RU"/>
        </w:rPr>
        <w:t xml:space="preserve">Уважаемый </w:t>
      </w:r>
      <w:r w:rsidR="00C313C6">
        <w:rPr>
          <w:rFonts w:ascii="Times New Roman" w:eastAsia="Times New Roman" w:hAnsi="Times New Roman" w:cs="Times New Roman"/>
          <w:b/>
          <w:sz w:val="36"/>
          <w:szCs w:val="36"/>
          <w:lang w:eastAsia="ru-RU"/>
        </w:rPr>
        <w:t>господин Прабу</w:t>
      </w:r>
      <w:r w:rsidRPr="00AC6A91">
        <w:rPr>
          <w:rFonts w:ascii="Times New Roman" w:eastAsia="Times New Roman" w:hAnsi="Times New Roman" w:cs="Times New Roman"/>
          <w:b/>
          <w:sz w:val="36"/>
          <w:szCs w:val="36"/>
          <w:lang w:eastAsia="ru-RU"/>
        </w:rPr>
        <w:t>!</w:t>
      </w:r>
    </w:p>
    <w:p w:rsidR="00EF7672" w:rsidRPr="00AC6A91" w:rsidRDefault="00EF7672" w:rsidP="00AC6A91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b/>
          <w:sz w:val="36"/>
          <w:szCs w:val="36"/>
          <w:lang w:eastAsia="ru-RU"/>
        </w:rPr>
      </w:pPr>
      <w:r w:rsidRPr="00AC6A91">
        <w:rPr>
          <w:rFonts w:ascii="Times New Roman" w:eastAsia="Times New Roman" w:hAnsi="Times New Roman" w:cs="Times New Roman"/>
          <w:b/>
          <w:sz w:val="36"/>
          <w:szCs w:val="36"/>
          <w:lang w:eastAsia="ru-RU"/>
        </w:rPr>
        <w:t xml:space="preserve">Уважаемые коллеги! </w:t>
      </w:r>
    </w:p>
    <w:p w:rsidR="00EF7672" w:rsidRPr="00AC6A91" w:rsidRDefault="00EF7672" w:rsidP="00AC6A91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b/>
          <w:sz w:val="36"/>
          <w:szCs w:val="36"/>
          <w:lang w:eastAsia="ru-RU"/>
        </w:rPr>
      </w:pPr>
      <w:r w:rsidRPr="00AC6A91">
        <w:rPr>
          <w:rFonts w:ascii="Times New Roman" w:eastAsia="Times New Roman" w:hAnsi="Times New Roman" w:cs="Times New Roman"/>
          <w:b/>
          <w:sz w:val="36"/>
          <w:szCs w:val="36"/>
          <w:lang w:eastAsia="ru-RU"/>
        </w:rPr>
        <w:t>Дамы и господа!</w:t>
      </w:r>
    </w:p>
    <w:p w:rsidR="00EF7672" w:rsidRPr="00AC6A91" w:rsidRDefault="00EF7672" w:rsidP="00AC6A91">
      <w:pPr>
        <w:spacing w:after="0" w:line="312" w:lineRule="auto"/>
        <w:ind w:firstLine="709"/>
        <w:jc w:val="both"/>
        <w:rPr>
          <w:rFonts w:ascii="Times New Roman" w:eastAsia="Times New Roman" w:hAnsi="Times New Roman" w:cs="Times New Roman"/>
          <w:sz w:val="36"/>
          <w:szCs w:val="36"/>
          <w:lang w:eastAsia="ru-RU"/>
        </w:rPr>
      </w:pPr>
    </w:p>
    <w:p w:rsidR="00EF7672" w:rsidRPr="00AC6A91" w:rsidRDefault="00EF7672" w:rsidP="00AC6A91">
      <w:pPr>
        <w:spacing w:after="0" w:line="336" w:lineRule="auto"/>
        <w:ind w:firstLine="709"/>
        <w:jc w:val="both"/>
        <w:rPr>
          <w:rFonts w:ascii="Times New Roman" w:eastAsia="Times New Roman" w:hAnsi="Times New Roman" w:cs="Times New Roman"/>
          <w:sz w:val="36"/>
          <w:szCs w:val="36"/>
          <w:lang w:eastAsia="ru-RU"/>
        </w:rPr>
      </w:pP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Несомненно, что в эпоху цифров</w:t>
      </w:r>
      <w:r w:rsidR="000D5B23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ых</w:t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</w:t>
      </w:r>
      <w:r w:rsidR="000D5B23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преобразований</w:t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дальнейше</w:t>
      </w:r>
      <w:r w:rsidR="00D9409E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е</w:t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экономическо</w:t>
      </w:r>
      <w:r w:rsidR="00D9409E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е</w:t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развити</w:t>
      </w:r>
      <w:r w:rsidR="00D9409E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е</w:t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и повышение конкурентоспособности </w:t>
      </w:r>
      <w:r w:rsidR="000D5B23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любой </w:t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страны на мировой арене </w:t>
      </w:r>
      <w:r w:rsidR="00DD59EA">
        <w:rPr>
          <w:rFonts w:ascii="Times New Roman" w:eastAsia="Times New Roman" w:hAnsi="Times New Roman" w:cs="Times New Roman"/>
          <w:sz w:val="36"/>
          <w:szCs w:val="36"/>
          <w:lang w:eastAsia="ru-RU"/>
        </w:rPr>
        <w:br/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во многом будет зависеть от эффективного развития </w:t>
      </w:r>
      <w:r w:rsidR="00D9409E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информационных</w:t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технологий.</w:t>
      </w:r>
    </w:p>
    <w:p w:rsidR="000D5B23" w:rsidRPr="00AC6A91" w:rsidRDefault="000D5B23" w:rsidP="00AC6A91">
      <w:pPr>
        <w:spacing w:after="0" w:line="336" w:lineRule="auto"/>
        <w:ind w:firstLine="709"/>
        <w:jc w:val="both"/>
        <w:rPr>
          <w:rFonts w:ascii="Times New Roman" w:eastAsia="Times New Roman" w:hAnsi="Times New Roman" w:cs="Times New Roman"/>
          <w:sz w:val="36"/>
          <w:szCs w:val="36"/>
          <w:lang w:eastAsia="ru-RU"/>
        </w:rPr>
      </w:pP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Именно у</w:t>
      </w:r>
      <w:r w:rsidR="00247E74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скоренное р</w:t>
      </w:r>
      <w:r w:rsidR="004547A3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азвитие </w:t>
      </w:r>
      <w:r w:rsidR="00247E74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современных цифровых </w:t>
      </w:r>
      <w:r w:rsidR="004547A3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технологий </w:t>
      </w:r>
      <w:r w:rsidR="002F7412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является </w:t>
      </w:r>
      <w:r w:rsidR="004547A3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одним из основных приоритетов </w:t>
      </w:r>
      <w:r w:rsidR="00D9409E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нашей </w:t>
      </w:r>
      <w:r w:rsidR="004547A3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государственной политики. </w:t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Руководством Узбекистана в этом направлении обозначены следующие приоритетные задачи:</w:t>
      </w:r>
    </w:p>
    <w:p w:rsidR="000D5B23" w:rsidRPr="00AC6A91" w:rsidRDefault="000D5B23" w:rsidP="00AC6A91">
      <w:pPr>
        <w:spacing w:after="0" w:line="336" w:lineRule="auto"/>
        <w:ind w:firstLine="709"/>
        <w:jc w:val="both"/>
        <w:rPr>
          <w:rFonts w:ascii="Times New Roman" w:eastAsia="Times New Roman" w:hAnsi="Times New Roman" w:cs="Times New Roman"/>
          <w:sz w:val="36"/>
          <w:szCs w:val="36"/>
          <w:lang w:eastAsia="ru-RU"/>
        </w:rPr>
      </w:pPr>
      <w:r w:rsidRPr="00AC6A91">
        <w:rPr>
          <w:rFonts w:ascii="Times New Roman" w:eastAsia="Times New Roman" w:hAnsi="Times New Roman" w:cs="Times New Roman"/>
          <w:b/>
          <w:sz w:val="36"/>
          <w:szCs w:val="36"/>
          <w:lang w:eastAsia="ru-RU"/>
        </w:rPr>
        <w:t>во-первых,</w:t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утверждение трехлетней Стратегии дальнейшего развития «Электронного правительства» </w:t>
      </w:r>
      <w:r w:rsidR="00DD59EA">
        <w:rPr>
          <w:rFonts w:ascii="Times New Roman" w:eastAsia="Times New Roman" w:hAnsi="Times New Roman" w:cs="Times New Roman"/>
          <w:sz w:val="36"/>
          <w:szCs w:val="36"/>
          <w:lang w:eastAsia="ru-RU"/>
        </w:rPr>
        <w:br/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и Концепции развития цифровых технологий </w:t>
      </w:r>
      <w:r w:rsidRPr="00AC6A91">
        <w:rPr>
          <w:rFonts w:ascii="Times New Roman" w:eastAsia="Times New Roman" w:hAnsi="Times New Roman" w:cs="Times New Roman"/>
          <w:sz w:val="36"/>
          <w:szCs w:val="36"/>
          <w:u w:val="single"/>
          <w:lang w:eastAsia="ru-RU"/>
        </w:rPr>
        <w:t>на долгосрочную перспективу</w:t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</w:t>
      </w:r>
      <w:r w:rsidRPr="00AC6A91">
        <w:rPr>
          <w:rFonts w:ascii="Times New Roman" w:eastAsia="Times New Roman" w:hAnsi="Times New Roman" w:cs="Times New Roman"/>
          <w:i/>
          <w:sz w:val="36"/>
          <w:szCs w:val="36"/>
          <w:lang w:eastAsia="ru-RU"/>
        </w:rPr>
        <w:t>(10-15 лет)</w:t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с учётом международного опыта </w:t>
      </w:r>
      <w:r w:rsidR="00DD59EA">
        <w:rPr>
          <w:rFonts w:ascii="Times New Roman" w:eastAsia="Times New Roman" w:hAnsi="Times New Roman" w:cs="Times New Roman"/>
          <w:sz w:val="36"/>
          <w:szCs w:val="36"/>
          <w:lang w:eastAsia="ru-RU"/>
        </w:rPr>
        <w:br/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и передовых тенденций;</w:t>
      </w:r>
    </w:p>
    <w:p w:rsidR="000D5B23" w:rsidRPr="00AC6A91" w:rsidRDefault="000D5B23" w:rsidP="00AC6A91">
      <w:pPr>
        <w:spacing w:after="0" w:line="336" w:lineRule="auto"/>
        <w:ind w:firstLine="709"/>
        <w:jc w:val="both"/>
        <w:rPr>
          <w:rFonts w:ascii="Times New Roman" w:eastAsia="Times New Roman" w:hAnsi="Times New Roman" w:cs="Times New Roman"/>
          <w:sz w:val="36"/>
          <w:szCs w:val="36"/>
          <w:lang w:eastAsia="ru-RU"/>
        </w:rPr>
      </w:pPr>
      <w:r w:rsidRPr="00AC6A91">
        <w:rPr>
          <w:rFonts w:ascii="Times New Roman" w:eastAsia="Times New Roman" w:hAnsi="Times New Roman" w:cs="Times New Roman"/>
          <w:b/>
          <w:sz w:val="36"/>
          <w:szCs w:val="36"/>
          <w:lang w:eastAsia="ru-RU"/>
        </w:rPr>
        <w:t>во-вторых,</w:t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реализация ряда проектов по внедрению технологий «умных» и «безопасных» городов и регионов, предусматривающих обработку больших данных и внедрение </w:t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lastRenderedPageBreak/>
        <w:t>«Интернет-вещей», интеллектуальных систем видеонаблюдения и мониторинга в общественных местах;</w:t>
      </w:r>
    </w:p>
    <w:p w:rsidR="000D5B23" w:rsidRPr="00AC6A91" w:rsidRDefault="000D5B23" w:rsidP="00AC6A91">
      <w:pPr>
        <w:spacing w:after="0" w:line="336" w:lineRule="auto"/>
        <w:ind w:firstLine="709"/>
        <w:jc w:val="both"/>
        <w:rPr>
          <w:rFonts w:ascii="Times New Roman" w:eastAsia="Times New Roman" w:hAnsi="Times New Roman" w:cs="Times New Roman"/>
          <w:sz w:val="36"/>
          <w:szCs w:val="36"/>
          <w:lang w:eastAsia="ru-RU"/>
        </w:rPr>
      </w:pPr>
      <w:r w:rsidRPr="00AC6A91">
        <w:rPr>
          <w:rFonts w:ascii="Times New Roman" w:eastAsia="Times New Roman" w:hAnsi="Times New Roman" w:cs="Times New Roman"/>
          <w:b/>
          <w:sz w:val="36"/>
          <w:szCs w:val="36"/>
          <w:lang w:eastAsia="ru-RU"/>
        </w:rPr>
        <w:t>в-третьих,</w:t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это обеспечение роста объема экспорта программных продуктов в ближайшие пять лет </w:t>
      </w:r>
      <w:r w:rsidRPr="00AC6A91">
        <w:rPr>
          <w:rFonts w:ascii="Times New Roman" w:eastAsia="Times New Roman" w:hAnsi="Times New Roman" w:cs="Times New Roman"/>
          <w:b/>
          <w:sz w:val="36"/>
          <w:szCs w:val="36"/>
          <w:lang w:eastAsia="ru-RU"/>
        </w:rPr>
        <w:t>в 10 раз</w:t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</w:t>
      </w:r>
      <w:r w:rsidR="00DD59EA">
        <w:rPr>
          <w:rFonts w:ascii="Times New Roman" w:eastAsia="Times New Roman" w:hAnsi="Times New Roman" w:cs="Times New Roman"/>
          <w:sz w:val="36"/>
          <w:szCs w:val="36"/>
          <w:lang w:eastAsia="ru-RU"/>
        </w:rPr>
        <w:br/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с доведением доли сектора информационных технологий </w:t>
      </w:r>
      <w:r w:rsidR="00DD59EA">
        <w:rPr>
          <w:rFonts w:ascii="Times New Roman" w:eastAsia="Times New Roman" w:hAnsi="Times New Roman" w:cs="Times New Roman"/>
          <w:sz w:val="36"/>
          <w:szCs w:val="36"/>
          <w:lang w:eastAsia="ru-RU"/>
        </w:rPr>
        <w:br/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в валовом внутреннем продукте страны минимум </w:t>
      </w:r>
      <w:r w:rsidRPr="00AC6A91">
        <w:rPr>
          <w:rFonts w:ascii="Times New Roman" w:eastAsia="Times New Roman" w:hAnsi="Times New Roman" w:cs="Times New Roman"/>
          <w:b/>
          <w:sz w:val="36"/>
          <w:szCs w:val="36"/>
          <w:lang w:eastAsia="ru-RU"/>
        </w:rPr>
        <w:t>до 4%</w:t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.</w:t>
      </w:r>
    </w:p>
    <w:p w:rsidR="0054018E" w:rsidRPr="00AC6A91" w:rsidRDefault="002F7412" w:rsidP="00AC6A91">
      <w:pPr>
        <w:spacing w:after="0" w:line="336" w:lineRule="auto"/>
        <w:ind w:firstLine="709"/>
        <w:jc w:val="both"/>
        <w:rPr>
          <w:rFonts w:ascii="Times New Roman" w:eastAsia="Times New Roman" w:hAnsi="Times New Roman" w:cs="Times New Roman"/>
          <w:sz w:val="36"/>
          <w:szCs w:val="36"/>
          <w:lang w:eastAsia="ru-RU"/>
        </w:rPr>
      </w:pP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Учитывая ведущую роль </w:t>
      </w:r>
      <w:r w:rsidR="000D5B23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Республики Индия </w:t>
      </w:r>
      <w:bookmarkStart w:id="0" w:name="_GoBack"/>
      <w:r w:rsidR="00B957BC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на </w:t>
      </w:r>
      <w:r w:rsidR="000D5B23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мировой арене</w:t>
      </w:r>
      <w:bookmarkEnd w:id="0"/>
      <w:r w:rsidR="000D5B23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производства </w:t>
      </w:r>
      <w:r w:rsidR="00B957BC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программных продуктов, </w:t>
      </w:r>
      <w:r w:rsidR="00DD59EA">
        <w:rPr>
          <w:rFonts w:ascii="Times New Roman" w:eastAsia="Times New Roman" w:hAnsi="Times New Roman" w:cs="Times New Roman"/>
          <w:sz w:val="36"/>
          <w:szCs w:val="36"/>
          <w:lang w:eastAsia="ru-RU"/>
        </w:rPr>
        <w:br/>
      </w:r>
      <w:r w:rsidR="004547A3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мы рассчитываем</w:t>
      </w:r>
      <w:r w:rsidR="006A4D94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</w:t>
      </w:r>
      <w:r w:rsidR="00B957BC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на расширение взаимовыгодного сотрудничества в области информационных технологий </w:t>
      </w:r>
      <w:r w:rsidR="00DD59EA">
        <w:rPr>
          <w:rFonts w:ascii="Times New Roman" w:eastAsia="Times New Roman" w:hAnsi="Times New Roman" w:cs="Times New Roman"/>
          <w:sz w:val="36"/>
          <w:szCs w:val="36"/>
          <w:lang w:eastAsia="ru-RU"/>
        </w:rPr>
        <w:br/>
      </w:r>
      <w:r w:rsidR="004547A3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с индийск</w:t>
      </w:r>
      <w:r w:rsidR="00B957BC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ими партнерами</w:t>
      </w:r>
      <w:r w:rsidR="004547A3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, как </w:t>
      </w:r>
      <w:r w:rsidR="00B957BC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в</w:t>
      </w:r>
      <w:r w:rsidR="00630B15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гос</w:t>
      </w:r>
      <w:r w:rsidR="00B957BC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ударственном, </w:t>
      </w:r>
      <w:r w:rsidR="00DD59EA">
        <w:rPr>
          <w:rFonts w:ascii="Times New Roman" w:eastAsia="Times New Roman" w:hAnsi="Times New Roman" w:cs="Times New Roman"/>
          <w:sz w:val="36"/>
          <w:szCs w:val="36"/>
          <w:lang w:eastAsia="ru-RU"/>
        </w:rPr>
        <w:br/>
      </w:r>
      <w:r w:rsidR="00630B15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так и </w:t>
      </w:r>
      <w:r w:rsidR="00B957BC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в частном секторе.</w:t>
      </w:r>
      <w:r w:rsidR="00630B15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</w:t>
      </w:r>
    </w:p>
    <w:p w:rsidR="005B7108" w:rsidRPr="00AC6A91" w:rsidRDefault="00630B15" w:rsidP="00AC6A91">
      <w:pPr>
        <w:spacing w:after="0" w:line="336" w:lineRule="auto"/>
        <w:ind w:firstLine="709"/>
        <w:jc w:val="both"/>
        <w:rPr>
          <w:rFonts w:ascii="Times New Roman" w:eastAsia="Times New Roman" w:hAnsi="Times New Roman" w:cs="Times New Roman"/>
          <w:sz w:val="36"/>
          <w:szCs w:val="36"/>
          <w:lang w:eastAsia="ru-RU"/>
        </w:rPr>
      </w:pP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В этом контексте,</w:t>
      </w:r>
      <w:r w:rsidR="006A4D94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</w:t>
      </w:r>
      <w:r w:rsidR="000D5B23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позвольте</w:t>
      </w:r>
      <w:r w:rsidR="006A4D94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озвучить </w:t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наши</w:t>
      </w:r>
      <w:r w:rsidR="006A4D94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предложени</w:t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я</w:t>
      </w:r>
      <w:r w:rsidR="006A4D94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по </w:t>
      </w:r>
      <w:r w:rsidR="000D5B23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укреплению и </w:t>
      </w:r>
      <w:r w:rsidR="002D221F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дальнейшему</w:t>
      </w:r>
      <w:r w:rsidR="000D5B23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развитию </w:t>
      </w:r>
      <w:r w:rsidR="000D5B23" w:rsidRPr="00AC6A91">
        <w:rPr>
          <w:rFonts w:ascii="Times New Roman" w:eastAsia="Times New Roman" w:hAnsi="Times New Roman" w:cs="Times New Roman"/>
          <w:b/>
          <w:sz w:val="36"/>
          <w:szCs w:val="36"/>
          <w:lang w:eastAsia="ru-RU"/>
        </w:rPr>
        <w:t>двухстороннего сотрудничества:</w:t>
      </w:r>
    </w:p>
    <w:p w:rsidR="00DF085F" w:rsidRDefault="00594F1E" w:rsidP="00AC6A91">
      <w:pPr>
        <w:spacing w:after="0" w:line="336" w:lineRule="auto"/>
        <w:ind w:firstLine="709"/>
        <w:jc w:val="both"/>
        <w:rPr>
          <w:rFonts w:ascii="Times New Roman" w:eastAsia="Times New Roman" w:hAnsi="Times New Roman" w:cs="Times New Roman"/>
          <w:sz w:val="36"/>
          <w:szCs w:val="36"/>
          <w:lang w:eastAsia="ru-RU"/>
        </w:rPr>
      </w:pPr>
      <w:r w:rsidRPr="00AC6A91">
        <w:rPr>
          <w:rFonts w:ascii="Times New Roman" w:eastAsia="Times New Roman" w:hAnsi="Times New Roman" w:cs="Times New Roman"/>
          <w:b/>
          <w:sz w:val="36"/>
          <w:szCs w:val="36"/>
          <w:lang w:eastAsia="ru-RU"/>
        </w:rPr>
        <w:t>Первое,</w:t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</w:t>
      </w:r>
      <w:r w:rsidR="00353996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мы </w:t>
      </w:r>
      <w:r w:rsidR="0054018E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приглашаем</w:t>
      </w:r>
      <w:r w:rsidR="00353996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</w:t>
      </w:r>
      <w:r w:rsidR="00D62608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индийски</w:t>
      </w:r>
      <w:r w:rsidR="00D62608">
        <w:rPr>
          <w:rFonts w:ascii="Times New Roman" w:eastAsia="Times New Roman" w:hAnsi="Times New Roman" w:cs="Times New Roman"/>
          <w:sz w:val="36"/>
          <w:szCs w:val="36"/>
          <w:lang w:eastAsia="ru-RU"/>
        </w:rPr>
        <w:t>е</w:t>
      </w:r>
      <w:r w:rsidR="00D62608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</w:t>
      </w:r>
      <w:r w:rsidR="0054018E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IT</w:t>
      </w:r>
      <w:r w:rsidR="00353996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-</w:t>
      </w:r>
      <w:r w:rsidR="00D62608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компани</w:t>
      </w:r>
      <w:r w:rsidR="00D62608">
        <w:rPr>
          <w:rFonts w:ascii="Times New Roman" w:eastAsia="Times New Roman" w:hAnsi="Times New Roman" w:cs="Times New Roman"/>
          <w:sz w:val="36"/>
          <w:szCs w:val="36"/>
          <w:lang w:eastAsia="ru-RU"/>
        </w:rPr>
        <w:t>и</w:t>
      </w:r>
      <w:r w:rsidR="00D62608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</w:t>
      </w:r>
      <w:r w:rsidR="00DD59EA">
        <w:rPr>
          <w:rFonts w:ascii="Times New Roman" w:eastAsia="Times New Roman" w:hAnsi="Times New Roman" w:cs="Times New Roman"/>
          <w:sz w:val="36"/>
          <w:szCs w:val="36"/>
          <w:lang w:eastAsia="ru-RU"/>
        </w:rPr>
        <w:br/>
      </w:r>
      <w:r w:rsidR="0054018E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к </w:t>
      </w:r>
      <w:r w:rsidR="0054018E" w:rsidRPr="00AC6A91">
        <w:rPr>
          <w:rFonts w:ascii="Times New Roman" w:eastAsia="Times New Roman" w:hAnsi="Times New Roman" w:cs="Times New Roman"/>
          <w:sz w:val="36"/>
          <w:szCs w:val="36"/>
          <w:u w:val="single"/>
          <w:lang w:eastAsia="ru-RU"/>
        </w:rPr>
        <w:t xml:space="preserve">совместной реализации инвестиционных проектов </w:t>
      </w:r>
      <w:r w:rsidR="00DD59EA">
        <w:rPr>
          <w:rFonts w:ascii="Times New Roman" w:eastAsia="Times New Roman" w:hAnsi="Times New Roman" w:cs="Times New Roman"/>
          <w:sz w:val="36"/>
          <w:szCs w:val="36"/>
          <w:u w:val="single"/>
          <w:lang w:eastAsia="ru-RU"/>
        </w:rPr>
        <w:br/>
      </w:r>
      <w:r w:rsidR="0054018E" w:rsidRPr="00AC6A91">
        <w:rPr>
          <w:rFonts w:ascii="Times New Roman" w:eastAsia="Times New Roman" w:hAnsi="Times New Roman" w:cs="Times New Roman"/>
          <w:sz w:val="36"/>
          <w:szCs w:val="36"/>
          <w:u w:val="single"/>
          <w:lang w:eastAsia="ru-RU"/>
        </w:rPr>
        <w:t>в Узбекистане</w:t>
      </w:r>
      <w:r w:rsidR="0054018E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.</w:t>
      </w:r>
      <w:r w:rsidR="002E1DCC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</w:t>
      </w:r>
      <w:r w:rsidR="00DF085F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Для поддержки </w:t>
      </w:r>
      <w:r w:rsidR="00DF085F">
        <w:rPr>
          <w:rFonts w:ascii="Times New Roman" w:eastAsia="Times New Roman" w:hAnsi="Times New Roman" w:cs="Times New Roman"/>
          <w:sz w:val="36"/>
          <w:szCs w:val="36"/>
          <w:lang w:val="en-US" w:eastAsia="ru-RU"/>
        </w:rPr>
        <w:t>IT</w:t>
      </w:r>
      <w:r w:rsidR="00DF085F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-</w:t>
      </w:r>
      <w:r w:rsidR="00DF085F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компаний государством представлен ряд </w:t>
      </w:r>
      <w:r w:rsidR="00DF085F" w:rsidRPr="00A51A13">
        <w:rPr>
          <w:rFonts w:ascii="Times New Roman" w:eastAsia="Times New Roman" w:hAnsi="Times New Roman" w:cs="Times New Roman"/>
          <w:sz w:val="36"/>
          <w:szCs w:val="36"/>
          <w:lang w:eastAsia="ru-RU"/>
        </w:rPr>
        <w:t>налоговы</w:t>
      </w:r>
      <w:r w:rsidR="00DF085F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х </w:t>
      </w:r>
      <w:r w:rsidR="00DF085F" w:rsidRPr="00A51A13">
        <w:rPr>
          <w:rFonts w:ascii="Times New Roman" w:eastAsia="Times New Roman" w:hAnsi="Times New Roman" w:cs="Times New Roman"/>
          <w:sz w:val="36"/>
          <w:szCs w:val="36"/>
          <w:lang w:eastAsia="ru-RU"/>
        </w:rPr>
        <w:t>льгот и преференци</w:t>
      </w:r>
      <w:r w:rsidR="00DF085F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й </w:t>
      </w:r>
      <w:r w:rsidR="00DD59EA">
        <w:rPr>
          <w:rFonts w:ascii="Times New Roman" w:eastAsia="Times New Roman" w:hAnsi="Times New Roman" w:cs="Times New Roman"/>
          <w:sz w:val="36"/>
          <w:szCs w:val="36"/>
          <w:lang w:eastAsia="ru-RU"/>
        </w:rPr>
        <w:br/>
      </w:r>
      <w:r w:rsidR="00DF085F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по освобождению </w:t>
      </w:r>
      <w:r w:rsidR="00D62608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их </w:t>
      </w:r>
      <w:r w:rsidR="00DF085F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от </w:t>
      </w:r>
      <w:r w:rsidR="00DF085F" w:rsidRPr="00A5567A">
        <w:rPr>
          <w:rFonts w:ascii="Times New Roman" w:eastAsia="Times New Roman" w:hAnsi="Times New Roman" w:cs="Times New Roman"/>
          <w:sz w:val="36"/>
          <w:szCs w:val="36"/>
          <w:lang w:eastAsia="ru-RU"/>
        </w:rPr>
        <w:t>уплаты всех видов налогов</w:t>
      </w:r>
      <w:r w:rsidR="00DF085F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</w:t>
      </w:r>
      <w:r w:rsidR="00DD59EA">
        <w:rPr>
          <w:rFonts w:ascii="Times New Roman" w:eastAsia="Times New Roman" w:hAnsi="Times New Roman" w:cs="Times New Roman"/>
          <w:sz w:val="36"/>
          <w:szCs w:val="36"/>
          <w:lang w:eastAsia="ru-RU"/>
        </w:rPr>
        <w:br/>
      </w:r>
      <w:r w:rsidR="00DF085F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и </w:t>
      </w:r>
      <w:r w:rsidR="00DF085F" w:rsidRPr="00A5567A">
        <w:rPr>
          <w:rFonts w:ascii="Times New Roman" w:eastAsia="Times New Roman" w:hAnsi="Times New Roman" w:cs="Times New Roman"/>
          <w:sz w:val="36"/>
          <w:szCs w:val="36"/>
          <w:lang w:eastAsia="ru-RU"/>
        </w:rPr>
        <w:t>обязательных отчислений</w:t>
      </w:r>
      <w:r w:rsidR="00DF085F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, а также </w:t>
      </w:r>
      <w:r w:rsidR="00DF085F" w:rsidRPr="00A5567A">
        <w:rPr>
          <w:rFonts w:ascii="Times New Roman" w:eastAsia="Times New Roman" w:hAnsi="Times New Roman" w:cs="Times New Roman"/>
          <w:sz w:val="36"/>
          <w:szCs w:val="36"/>
          <w:lang w:eastAsia="ru-RU"/>
        </w:rPr>
        <w:t>уплаты таможенных платежей</w:t>
      </w:r>
      <w:r w:rsidR="00D62608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, что в целом создает </w:t>
      </w:r>
      <w:r w:rsidR="00DF085F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комфортные условия для </w:t>
      </w:r>
      <w:r w:rsidR="00DF085F" w:rsidRPr="00BA7470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успешного </w:t>
      </w:r>
      <w:r w:rsidR="00DF085F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ведения </w:t>
      </w:r>
      <w:r w:rsidR="00DF085F" w:rsidRPr="00BA7470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бизнеса </w:t>
      </w:r>
      <w:r w:rsidR="00D62608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в Узбекистане </w:t>
      </w:r>
      <w:r w:rsidR="00DF085F">
        <w:rPr>
          <w:rFonts w:ascii="Times New Roman" w:eastAsia="Times New Roman" w:hAnsi="Times New Roman" w:cs="Times New Roman"/>
          <w:sz w:val="36"/>
          <w:szCs w:val="36"/>
          <w:lang w:eastAsia="ru-RU"/>
        </w:rPr>
        <w:t>и выхода</w:t>
      </w:r>
      <w:r w:rsidR="00DF085F" w:rsidRPr="00BA7470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на </w:t>
      </w:r>
      <w:r w:rsidR="00DF085F">
        <w:rPr>
          <w:rFonts w:ascii="Times New Roman" w:eastAsia="Times New Roman" w:hAnsi="Times New Roman" w:cs="Times New Roman"/>
          <w:sz w:val="36"/>
          <w:szCs w:val="36"/>
          <w:lang w:eastAsia="ru-RU"/>
        </w:rPr>
        <w:t>стран</w:t>
      </w:r>
      <w:r w:rsidR="00D62608">
        <w:rPr>
          <w:rFonts w:ascii="Times New Roman" w:eastAsia="Times New Roman" w:hAnsi="Times New Roman" w:cs="Times New Roman"/>
          <w:sz w:val="36"/>
          <w:szCs w:val="36"/>
          <w:lang w:eastAsia="ru-RU"/>
        </w:rPr>
        <w:t>ы</w:t>
      </w:r>
      <w:r w:rsidR="00DF085F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СНГ</w:t>
      </w:r>
      <w:r w:rsidR="00D62608">
        <w:rPr>
          <w:rFonts w:ascii="Times New Roman" w:eastAsia="Times New Roman" w:hAnsi="Times New Roman" w:cs="Times New Roman"/>
          <w:sz w:val="36"/>
          <w:szCs w:val="36"/>
          <w:lang w:eastAsia="ru-RU"/>
        </w:rPr>
        <w:t>.</w:t>
      </w:r>
    </w:p>
    <w:p w:rsidR="000810E5" w:rsidRPr="00AC6A91" w:rsidRDefault="002E1DCC" w:rsidP="00AC6A91">
      <w:pPr>
        <w:spacing w:after="0" w:line="336" w:lineRule="auto"/>
        <w:ind w:firstLine="709"/>
        <w:jc w:val="both"/>
        <w:rPr>
          <w:rFonts w:ascii="Times New Roman" w:eastAsia="Times New Roman" w:hAnsi="Times New Roman" w:cs="Times New Roman"/>
          <w:sz w:val="36"/>
          <w:szCs w:val="36"/>
          <w:lang w:eastAsia="ru-RU"/>
        </w:rPr>
      </w:pPr>
      <w:r w:rsidRPr="00AC6A91">
        <w:rPr>
          <w:rFonts w:ascii="Times New Roman" w:eastAsia="Times New Roman" w:hAnsi="Times New Roman" w:cs="Times New Roman"/>
          <w:b/>
          <w:sz w:val="36"/>
          <w:szCs w:val="36"/>
          <w:lang w:eastAsia="ru-RU"/>
        </w:rPr>
        <w:lastRenderedPageBreak/>
        <w:t>Второе,</w:t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</w:t>
      </w:r>
      <w:r w:rsidR="00567206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учитывая огромный опыт Индии в развити</w:t>
      </w:r>
      <w:r w:rsidR="008C7C3F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и деятельности IT-</w:t>
      </w:r>
      <w:r w:rsidR="00567206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парков</w:t>
      </w:r>
      <w:r w:rsidR="00373A67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</w:t>
      </w:r>
      <w:r w:rsidR="001470A8" w:rsidRPr="00AC6A91">
        <w:rPr>
          <w:rFonts w:ascii="Times New Roman" w:eastAsia="Times New Roman" w:hAnsi="Times New Roman" w:cs="Times New Roman"/>
          <w:sz w:val="36"/>
          <w:szCs w:val="36"/>
          <w:u w:val="single"/>
          <w:lang w:eastAsia="ru-RU"/>
        </w:rPr>
        <w:t>предлагается</w:t>
      </w:r>
      <w:r w:rsidR="000810E5" w:rsidRPr="00AC6A91">
        <w:rPr>
          <w:rFonts w:ascii="Times New Roman" w:eastAsia="Times New Roman" w:hAnsi="Times New Roman" w:cs="Times New Roman"/>
          <w:sz w:val="36"/>
          <w:szCs w:val="36"/>
          <w:u w:val="single"/>
          <w:lang w:eastAsia="ru-RU"/>
        </w:rPr>
        <w:t xml:space="preserve"> налаживание сотрудничества </w:t>
      </w:r>
      <w:r w:rsidR="00373A67" w:rsidRPr="00AC6A91">
        <w:rPr>
          <w:rFonts w:ascii="Times New Roman" w:eastAsia="Times New Roman" w:hAnsi="Times New Roman" w:cs="Times New Roman"/>
          <w:sz w:val="36"/>
          <w:szCs w:val="36"/>
          <w:u w:val="single"/>
          <w:lang w:eastAsia="ru-RU"/>
        </w:rPr>
        <w:t>и обмен опытом</w:t>
      </w:r>
      <w:r w:rsidR="00373A67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</w:t>
      </w:r>
      <w:r w:rsidR="00D46BCE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между </w:t>
      </w:r>
      <w:r w:rsidR="00D62608">
        <w:rPr>
          <w:rFonts w:ascii="Times New Roman" w:eastAsia="Times New Roman" w:hAnsi="Times New Roman" w:cs="Times New Roman"/>
          <w:sz w:val="36"/>
          <w:szCs w:val="36"/>
          <w:lang w:eastAsia="ru-RU"/>
        </w:rPr>
        <w:t>Мирзо-Улугбекским и</w:t>
      </w:r>
      <w:r w:rsidR="00D62608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нновационным </w:t>
      </w:r>
      <w:r w:rsidR="00D46BCE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центром и Индийскими </w:t>
      </w:r>
      <w:r w:rsidR="00373A67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техно</w:t>
      </w:r>
      <w:r w:rsidR="00D46BCE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парками программн</w:t>
      </w:r>
      <w:r w:rsidR="00373A67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ого обеспечения</w:t>
      </w:r>
      <w:r w:rsidR="00D46BCE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</w:t>
      </w:r>
      <w:r w:rsidR="00D46BCE" w:rsidRPr="00AC6A91">
        <w:rPr>
          <w:rFonts w:ascii="Times New Roman" w:eastAsia="Times New Roman" w:hAnsi="Times New Roman" w:cs="Times New Roman"/>
          <w:i/>
          <w:sz w:val="36"/>
          <w:szCs w:val="36"/>
          <w:lang w:eastAsia="ru-RU"/>
        </w:rPr>
        <w:t>(</w:t>
      </w:r>
      <w:r w:rsidR="0059707D">
        <w:rPr>
          <w:rFonts w:ascii="Times New Roman" w:eastAsia="Times New Roman" w:hAnsi="Times New Roman" w:cs="Times New Roman"/>
          <w:i/>
          <w:sz w:val="36"/>
          <w:szCs w:val="36"/>
          <w:lang w:eastAsia="ru-RU"/>
        </w:rPr>
        <w:t>«Эс</w:t>
      </w:r>
      <w:r w:rsidR="00D62608">
        <w:rPr>
          <w:rFonts w:ascii="Times New Roman" w:eastAsia="Times New Roman" w:hAnsi="Times New Roman" w:cs="Times New Roman"/>
          <w:i/>
          <w:sz w:val="36"/>
          <w:szCs w:val="36"/>
          <w:lang w:eastAsia="ru-RU"/>
        </w:rPr>
        <w:t>-</w:t>
      </w:r>
      <w:r w:rsidR="0059707D">
        <w:rPr>
          <w:rFonts w:ascii="Times New Roman" w:eastAsia="Times New Roman" w:hAnsi="Times New Roman" w:cs="Times New Roman"/>
          <w:i/>
          <w:sz w:val="36"/>
          <w:szCs w:val="36"/>
          <w:lang w:eastAsia="ru-RU"/>
        </w:rPr>
        <w:t>Ти</w:t>
      </w:r>
      <w:r w:rsidR="00D62608">
        <w:rPr>
          <w:rFonts w:ascii="Times New Roman" w:eastAsia="Times New Roman" w:hAnsi="Times New Roman" w:cs="Times New Roman"/>
          <w:i/>
          <w:sz w:val="36"/>
          <w:szCs w:val="36"/>
          <w:lang w:eastAsia="ru-RU"/>
        </w:rPr>
        <w:t>-</w:t>
      </w:r>
      <w:r w:rsidR="0059707D">
        <w:rPr>
          <w:rFonts w:ascii="Times New Roman" w:eastAsia="Times New Roman" w:hAnsi="Times New Roman" w:cs="Times New Roman"/>
          <w:i/>
          <w:sz w:val="36"/>
          <w:szCs w:val="36"/>
          <w:lang w:eastAsia="ru-RU"/>
        </w:rPr>
        <w:t>Пи</w:t>
      </w:r>
      <w:r w:rsidR="00D62608">
        <w:rPr>
          <w:rFonts w:ascii="Times New Roman" w:eastAsia="Times New Roman" w:hAnsi="Times New Roman" w:cs="Times New Roman"/>
          <w:i/>
          <w:sz w:val="36"/>
          <w:szCs w:val="36"/>
          <w:lang w:eastAsia="ru-RU"/>
        </w:rPr>
        <w:t>-</w:t>
      </w:r>
      <w:r w:rsidR="0059707D">
        <w:rPr>
          <w:rFonts w:ascii="Times New Roman" w:eastAsia="Times New Roman" w:hAnsi="Times New Roman" w:cs="Times New Roman"/>
          <w:i/>
          <w:sz w:val="36"/>
          <w:szCs w:val="36"/>
          <w:lang w:eastAsia="ru-RU"/>
        </w:rPr>
        <w:t>Ай»</w:t>
      </w:r>
      <w:r w:rsidR="00D46BCE" w:rsidRPr="00AC6A91">
        <w:rPr>
          <w:rFonts w:ascii="Times New Roman" w:eastAsia="Times New Roman" w:hAnsi="Times New Roman" w:cs="Times New Roman"/>
          <w:i/>
          <w:sz w:val="36"/>
          <w:szCs w:val="36"/>
          <w:lang w:eastAsia="ru-RU"/>
        </w:rPr>
        <w:t xml:space="preserve">) </w:t>
      </w:r>
      <w:r w:rsidR="00373A67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по</w:t>
      </w:r>
      <w:r w:rsidR="00D46BCE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</w:t>
      </w:r>
      <w:r w:rsidR="000810E5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создани</w:t>
      </w:r>
      <w:r w:rsidR="00373A67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ю</w:t>
      </w:r>
      <w:r w:rsidR="000810E5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</w:t>
      </w:r>
      <w:r w:rsidR="00DD59EA">
        <w:rPr>
          <w:rFonts w:ascii="Times New Roman" w:eastAsia="Times New Roman" w:hAnsi="Times New Roman" w:cs="Times New Roman"/>
          <w:sz w:val="36"/>
          <w:szCs w:val="36"/>
          <w:lang w:eastAsia="ru-RU"/>
        </w:rPr>
        <w:br/>
      </w:r>
      <w:r w:rsidR="000810E5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и развити</w:t>
      </w:r>
      <w:r w:rsidR="00373A67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ю</w:t>
      </w:r>
      <w:r w:rsidR="000810E5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современных </w:t>
      </w:r>
      <w:r w:rsidR="008C7C3F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площадок для разработки программных продуктов и </w:t>
      </w:r>
      <w:r w:rsidR="0059707D">
        <w:rPr>
          <w:rFonts w:ascii="Times New Roman" w:eastAsia="Times New Roman" w:hAnsi="Times New Roman" w:cs="Times New Roman"/>
          <w:sz w:val="36"/>
          <w:szCs w:val="36"/>
          <w:lang w:eastAsia="ru-RU"/>
        </w:rPr>
        <w:t>средств</w:t>
      </w:r>
      <w:r w:rsidR="00D46BCE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.</w:t>
      </w:r>
      <w:r w:rsidR="000810E5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</w:t>
      </w:r>
    </w:p>
    <w:p w:rsidR="00AF22FF" w:rsidRPr="00AC6A91" w:rsidRDefault="000810E5" w:rsidP="00AC6A91">
      <w:pPr>
        <w:spacing w:after="0" w:line="336" w:lineRule="auto"/>
        <w:ind w:firstLine="709"/>
        <w:jc w:val="both"/>
        <w:rPr>
          <w:rFonts w:ascii="Times New Roman" w:eastAsia="Times New Roman" w:hAnsi="Times New Roman" w:cs="Times New Roman"/>
          <w:sz w:val="36"/>
          <w:szCs w:val="36"/>
          <w:lang w:eastAsia="ru-RU"/>
        </w:rPr>
      </w:pPr>
      <w:r w:rsidRPr="00AC6A91">
        <w:rPr>
          <w:rFonts w:ascii="Times New Roman" w:eastAsia="Times New Roman" w:hAnsi="Times New Roman" w:cs="Times New Roman"/>
          <w:b/>
          <w:sz w:val="36"/>
          <w:szCs w:val="36"/>
          <w:lang w:eastAsia="ru-RU"/>
        </w:rPr>
        <w:t>Третье,</w:t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</w:t>
      </w:r>
      <w:r w:rsidR="00FD7F45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одним из самых важных факторов развития </w:t>
      </w:r>
      <w:r w:rsidR="00D62608">
        <w:rPr>
          <w:rFonts w:ascii="Times New Roman" w:eastAsia="Times New Roman" w:hAnsi="Times New Roman" w:cs="Times New Roman"/>
          <w:sz w:val="36"/>
          <w:szCs w:val="36"/>
          <w:lang w:eastAsia="ru-RU"/>
        </w:rPr>
        <w:br/>
      </w:r>
      <w:r w:rsidR="008C7C3F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IT</w:t>
      </w:r>
      <w:r w:rsidR="00FD7F45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-</w:t>
      </w:r>
      <w:r w:rsidR="008C7C3F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индустрии является кадровый потенциал</w:t>
      </w:r>
      <w:r w:rsidR="00FD7F45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. </w:t>
      </w:r>
      <w:r w:rsidR="00426510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В данной области для активизации деятельности</w:t>
      </w:r>
      <w:r w:rsidR="00D46BCE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Узбекско-Индийского </w:t>
      </w:r>
      <w:r w:rsidR="0059707D">
        <w:rPr>
          <w:rFonts w:ascii="Times New Roman" w:eastAsia="Times New Roman" w:hAnsi="Times New Roman" w:cs="Times New Roman"/>
          <w:sz w:val="36"/>
          <w:szCs w:val="36"/>
          <w:lang w:eastAsia="ru-RU"/>
        </w:rPr>
        <w:t>ц</w:t>
      </w:r>
      <w:r w:rsidR="0059707D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ентра </w:t>
      </w:r>
      <w:r w:rsidR="00D46BCE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информационных технологий имени Дж</w:t>
      </w:r>
      <w:r w:rsidR="008C7C3F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авахарлал </w:t>
      </w:r>
      <w:r w:rsidR="00D46BCE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Неру</w:t>
      </w:r>
      <w:r w:rsidR="00426510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предлагаем </w:t>
      </w:r>
      <w:r w:rsidR="00426510" w:rsidRPr="00AC6A91">
        <w:rPr>
          <w:rFonts w:ascii="Times New Roman" w:eastAsia="Times New Roman" w:hAnsi="Times New Roman" w:cs="Times New Roman"/>
          <w:sz w:val="36"/>
          <w:szCs w:val="36"/>
          <w:u w:val="single"/>
          <w:lang w:eastAsia="ru-RU"/>
        </w:rPr>
        <w:t xml:space="preserve">преобразовать данный центр </w:t>
      </w:r>
      <w:r w:rsidR="00D46BCE" w:rsidRPr="00AC6A91">
        <w:rPr>
          <w:rFonts w:ascii="Times New Roman" w:eastAsia="Times New Roman" w:hAnsi="Times New Roman" w:cs="Times New Roman"/>
          <w:sz w:val="36"/>
          <w:szCs w:val="36"/>
          <w:u w:val="single"/>
          <w:lang w:eastAsia="ru-RU"/>
        </w:rPr>
        <w:t>в авторизованное учреждение Центра по развитию передовых компьютерных технологий Индии</w:t>
      </w:r>
      <w:r w:rsidR="00D46BCE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</w:t>
      </w:r>
      <w:r w:rsidR="00D46BCE" w:rsidRPr="00AC6A91">
        <w:rPr>
          <w:rFonts w:ascii="Times New Roman" w:eastAsia="Times New Roman" w:hAnsi="Times New Roman" w:cs="Times New Roman"/>
          <w:i/>
          <w:sz w:val="36"/>
          <w:szCs w:val="36"/>
          <w:lang w:eastAsia="ru-RU"/>
        </w:rPr>
        <w:t>(</w:t>
      </w:r>
      <w:r w:rsidR="0059707D">
        <w:rPr>
          <w:rFonts w:ascii="Times New Roman" w:eastAsia="Times New Roman" w:hAnsi="Times New Roman" w:cs="Times New Roman"/>
          <w:i/>
          <w:sz w:val="36"/>
          <w:szCs w:val="36"/>
          <w:lang w:eastAsia="ru-RU"/>
        </w:rPr>
        <w:t>Си-ДАК</w:t>
      </w:r>
      <w:r w:rsidR="00D46BCE" w:rsidRPr="00AC6A91">
        <w:rPr>
          <w:rFonts w:ascii="Times New Roman" w:eastAsia="Times New Roman" w:hAnsi="Times New Roman" w:cs="Times New Roman"/>
          <w:i/>
          <w:sz w:val="36"/>
          <w:szCs w:val="36"/>
          <w:lang w:eastAsia="ru-RU"/>
        </w:rPr>
        <w:t>).</w:t>
      </w:r>
      <w:r w:rsidR="00D46BCE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</w:t>
      </w:r>
    </w:p>
    <w:p w:rsidR="008C7C3F" w:rsidRPr="00AC6A91" w:rsidRDefault="00AF22FF" w:rsidP="00AC6A91">
      <w:pPr>
        <w:spacing w:after="0" w:line="336" w:lineRule="auto"/>
        <w:ind w:firstLine="709"/>
        <w:jc w:val="both"/>
        <w:rPr>
          <w:rFonts w:ascii="Times New Roman" w:eastAsia="Times New Roman" w:hAnsi="Times New Roman" w:cs="Times New Roman"/>
          <w:sz w:val="36"/>
          <w:szCs w:val="36"/>
          <w:lang w:eastAsia="ru-RU"/>
        </w:rPr>
      </w:pP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Также </w:t>
      </w:r>
      <w:r w:rsidR="00656E81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мы приветствуем </w:t>
      </w:r>
      <w:r w:rsidR="00656E81" w:rsidRPr="00AC6A91">
        <w:rPr>
          <w:rFonts w:ascii="Times New Roman" w:eastAsia="Times New Roman" w:hAnsi="Times New Roman" w:cs="Times New Roman"/>
          <w:sz w:val="36"/>
          <w:szCs w:val="36"/>
          <w:u w:val="single"/>
          <w:lang w:eastAsia="ru-RU"/>
        </w:rPr>
        <w:t>расширение</w:t>
      </w:r>
      <w:r w:rsidRPr="00AC6A91">
        <w:rPr>
          <w:rFonts w:ascii="Times New Roman" w:eastAsia="Times New Roman" w:hAnsi="Times New Roman" w:cs="Times New Roman"/>
          <w:sz w:val="36"/>
          <w:szCs w:val="36"/>
          <w:u w:val="single"/>
          <w:lang w:eastAsia="ru-RU"/>
        </w:rPr>
        <w:t xml:space="preserve"> академического сотрудничества</w:t>
      </w:r>
      <w:r w:rsidR="00656E81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между </w:t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Ташкентск</w:t>
      </w:r>
      <w:r w:rsidR="00D62608">
        <w:rPr>
          <w:rFonts w:ascii="Times New Roman" w:eastAsia="Times New Roman" w:hAnsi="Times New Roman" w:cs="Times New Roman"/>
          <w:sz w:val="36"/>
          <w:szCs w:val="36"/>
          <w:lang w:eastAsia="ru-RU"/>
        </w:rPr>
        <w:t>им</w:t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</w:t>
      </w:r>
      <w:r w:rsidR="00D62608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университет</w:t>
      </w:r>
      <w:r w:rsidR="00D62608">
        <w:rPr>
          <w:rFonts w:ascii="Times New Roman" w:eastAsia="Times New Roman" w:hAnsi="Times New Roman" w:cs="Times New Roman"/>
          <w:sz w:val="36"/>
          <w:szCs w:val="36"/>
          <w:lang w:eastAsia="ru-RU"/>
        </w:rPr>
        <w:t>ом</w:t>
      </w:r>
      <w:r w:rsidR="00D62608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</w:t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информационных технологий им</w:t>
      </w:r>
      <w:r w:rsidR="008C7C3F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ени </w:t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Мухаммада ал-Хоразмий с Индийским институтом технологий г</w:t>
      </w:r>
      <w:r w:rsidR="008C7C3F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орода</w:t>
      </w:r>
      <w:r w:rsidR="0059707D" w:rsidRPr="00D62608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</w:t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Дели </w:t>
      </w:r>
      <w:r w:rsidR="00DD59EA">
        <w:rPr>
          <w:rFonts w:ascii="Times New Roman" w:eastAsia="Times New Roman" w:hAnsi="Times New Roman" w:cs="Times New Roman"/>
          <w:sz w:val="36"/>
          <w:szCs w:val="36"/>
          <w:lang w:eastAsia="ru-RU"/>
        </w:rPr>
        <w:br/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и Делийским технологическим университетом.</w:t>
      </w:r>
    </w:p>
    <w:p w:rsidR="002F7412" w:rsidRPr="00AC6A91" w:rsidRDefault="00AF22FF" w:rsidP="00AC6A91">
      <w:pPr>
        <w:spacing w:after="0" w:line="336" w:lineRule="auto"/>
        <w:ind w:firstLine="709"/>
        <w:jc w:val="both"/>
        <w:rPr>
          <w:rFonts w:ascii="Times New Roman" w:eastAsia="Times New Roman" w:hAnsi="Times New Roman" w:cs="Times New Roman"/>
          <w:sz w:val="36"/>
          <w:szCs w:val="36"/>
          <w:lang w:eastAsia="ru-RU"/>
        </w:rPr>
      </w:pPr>
      <w:r w:rsidRPr="00AC6A91">
        <w:rPr>
          <w:rFonts w:ascii="Times New Roman" w:eastAsia="Times New Roman" w:hAnsi="Times New Roman" w:cs="Times New Roman"/>
          <w:b/>
          <w:sz w:val="36"/>
          <w:szCs w:val="36"/>
          <w:lang w:eastAsia="ru-RU"/>
        </w:rPr>
        <w:t>Четвертое,</w:t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</w:t>
      </w:r>
      <w:r w:rsidR="002A52DE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мы заинтересованы в дальнейшем сотрудничестве и обмене опытом в </w:t>
      </w:r>
      <w:r w:rsidR="008C7C3F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области развития </w:t>
      </w:r>
      <w:r w:rsidR="002A52DE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электронного </w:t>
      </w:r>
      <w:r w:rsidR="002F7412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правительства </w:t>
      </w:r>
      <w:r w:rsidR="002A52DE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и приветствуем </w:t>
      </w:r>
      <w:r w:rsidR="008C7C3F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достигнутые </w:t>
      </w:r>
      <w:r w:rsidR="008C7C3F" w:rsidRPr="00AC6A91">
        <w:rPr>
          <w:rFonts w:ascii="Times New Roman" w:eastAsia="Times New Roman" w:hAnsi="Times New Roman" w:cs="Times New Roman"/>
          <w:sz w:val="36"/>
          <w:szCs w:val="36"/>
          <w:u w:val="single"/>
          <w:lang w:eastAsia="ru-RU"/>
        </w:rPr>
        <w:t xml:space="preserve">договоренности </w:t>
      </w:r>
      <w:r w:rsidR="002F7412" w:rsidRPr="00AC6A91">
        <w:rPr>
          <w:rFonts w:ascii="Times New Roman" w:eastAsia="Times New Roman" w:hAnsi="Times New Roman" w:cs="Times New Roman"/>
          <w:sz w:val="36"/>
          <w:szCs w:val="36"/>
          <w:u w:val="single"/>
          <w:lang w:eastAsia="ru-RU"/>
        </w:rPr>
        <w:t xml:space="preserve">между Центром развития </w:t>
      </w:r>
      <w:r w:rsidR="008C7C3F" w:rsidRPr="00AC6A91">
        <w:rPr>
          <w:rFonts w:ascii="Times New Roman" w:eastAsia="Times New Roman" w:hAnsi="Times New Roman" w:cs="Times New Roman"/>
          <w:sz w:val="36"/>
          <w:szCs w:val="36"/>
          <w:u w:val="single"/>
          <w:lang w:eastAsia="ru-RU"/>
        </w:rPr>
        <w:t>электронного правительства</w:t>
      </w:r>
      <w:r w:rsidR="002F7412" w:rsidRPr="00AC6A91">
        <w:rPr>
          <w:rFonts w:ascii="Times New Roman" w:eastAsia="Times New Roman" w:hAnsi="Times New Roman" w:cs="Times New Roman"/>
          <w:sz w:val="36"/>
          <w:szCs w:val="36"/>
          <w:u w:val="single"/>
          <w:lang w:eastAsia="ru-RU"/>
        </w:rPr>
        <w:t xml:space="preserve"> Узбекистана и Национальным центром </w:t>
      </w:r>
      <w:r w:rsidR="002F7412" w:rsidRPr="00AC6A91">
        <w:rPr>
          <w:rFonts w:ascii="Times New Roman" w:eastAsia="Times New Roman" w:hAnsi="Times New Roman" w:cs="Times New Roman"/>
          <w:sz w:val="36"/>
          <w:szCs w:val="36"/>
          <w:u w:val="single"/>
          <w:lang w:eastAsia="ru-RU"/>
        </w:rPr>
        <w:lastRenderedPageBreak/>
        <w:t>информатики Индии</w:t>
      </w:r>
      <w:r w:rsidR="008C7C3F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по проведению совместных мероприятий в этом направлении</w:t>
      </w:r>
      <w:r w:rsidR="002F7412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.</w:t>
      </w:r>
    </w:p>
    <w:p w:rsidR="008C7C3F" w:rsidRPr="00AC6A91" w:rsidRDefault="008C7C3F" w:rsidP="00AC6A91">
      <w:pPr>
        <w:spacing w:after="0" w:line="336" w:lineRule="auto"/>
        <w:ind w:firstLine="709"/>
        <w:jc w:val="both"/>
        <w:rPr>
          <w:rFonts w:ascii="Times New Roman" w:eastAsia="Times New Roman" w:hAnsi="Times New Roman" w:cs="Times New Roman"/>
          <w:b/>
          <w:sz w:val="36"/>
          <w:szCs w:val="36"/>
          <w:lang w:eastAsia="ru-RU"/>
        </w:rPr>
      </w:pPr>
      <w:r w:rsidRPr="00AC6A91">
        <w:rPr>
          <w:rFonts w:ascii="Times New Roman" w:eastAsia="Times New Roman" w:hAnsi="Times New Roman" w:cs="Times New Roman"/>
          <w:b/>
          <w:sz w:val="36"/>
          <w:szCs w:val="36"/>
          <w:lang w:eastAsia="ru-RU"/>
        </w:rPr>
        <w:t xml:space="preserve">Уважаемые коллеги! </w:t>
      </w:r>
    </w:p>
    <w:p w:rsidR="008C7C3F" w:rsidRPr="00AC6A91" w:rsidRDefault="008C7C3F" w:rsidP="00AC6A91">
      <w:pPr>
        <w:spacing w:after="0" w:line="336" w:lineRule="auto"/>
        <w:ind w:firstLine="709"/>
        <w:jc w:val="both"/>
        <w:rPr>
          <w:rFonts w:ascii="Times New Roman" w:eastAsia="Times New Roman" w:hAnsi="Times New Roman" w:cs="Times New Roman"/>
          <w:sz w:val="36"/>
          <w:szCs w:val="36"/>
          <w:lang w:eastAsia="ru-RU"/>
        </w:rPr>
      </w:pP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Пользуясь возможностью, </w:t>
      </w:r>
      <w:r w:rsidR="00DF085F">
        <w:rPr>
          <w:rFonts w:ascii="Times New Roman" w:eastAsia="Times New Roman" w:hAnsi="Times New Roman" w:cs="Times New Roman"/>
          <w:sz w:val="36"/>
          <w:szCs w:val="36"/>
          <w:lang w:eastAsia="ru-RU"/>
        </w:rPr>
        <w:t>выражаю</w:t>
      </w:r>
      <w:r w:rsidR="007550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 </w:t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благодарность Министерству электроники и информационных технологий Индии за содействие в проведении </w:t>
      </w:r>
      <w:r w:rsidRPr="00AC6A91">
        <w:rPr>
          <w:rFonts w:ascii="Times New Roman" w:eastAsia="Times New Roman" w:hAnsi="Times New Roman" w:cs="Times New Roman"/>
          <w:sz w:val="36"/>
          <w:szCs w:val="36"/>
          <w:u w:val="single"/>
          <w:lang w:eastAsia="ru-RU"/>
        </w:rPr>
        <w:t xml:space="preserve">очередного заседания Узбекско-Индийской </w:t>
      </w:r>
      <w:r w:rsidR="00755091" w:rsidRPr="00AC6A91">
        <w:rPr>
          <w:rFonts w:ascii="Times New Roman" w:eastAsia="Times New Roman" w:hAnsi="Times New Roman" w:cs="Times New Roman"/>
          <w:sz w:val="36"/>
          <w:szCs w:val="36"/>
          <w:u w:val="single"/>
          <w:lang w:eastAsia="ru-RU"/>
        </w:rPr>
        <w:t>с</w:t>
      </w:r>
      <w:r w:rsidRPr="00AC6A91">
        <w:rPr>
          <w:rFonts w:ascii="Times New Roman" w:eastAsia="Times New Roman" w:hAnsi="Times New Roman" w:cs="Times New Roman"/>
          <w:sz w:val="36"/>
          <w:szCs w:val="36"/>
          <w:u w:val="single"/>
          <w:lang w:eastAsia="ru-RU"/>
        </w:rPr>
        <w:t xml:space="preserve">овместной рабочей группы </w:t>
      </w:r>
      <w:r w:rsidR="00DD59EA">
        <w:rPr>
          <w:rFonts w:ascii="Times New Roman" w:eastAsia="Times New Roman" w:hAnsi="Times New Roman" w:cs="Times New Roman"/>
          <w:sz w:val="36"/>
          <w:szCs w:val="36"/>
          <w:u w:val="single"/>
          <w:lang w:eastAsia="ru-RU"/>
        </w:rPr>
        <w:br/>
      </w:r>
      <w:r w:rsidRPr="00AC6A91">
        <w:rPr>
          <w:rFonts w:ascii="Times New Roman" w:eastAsia="Times New Roman" w:hAnsi="Times New Roman" w:cs="Times New Roman"/>
          <w:sz w:val="36"/>
          <w:szCs w:val="36"/>
          <w:u w:val="single"/>
          <w:lang w:eastAsia="ru-RU"/>
        </w:rPr>
        <w:t>по информационным технологиям</w:t>
      </w:r>
      <w:r w:rsidR="00755091" w:rsidRPr="00AC6A91">
        <w:rPr>
          <w:rFonts w:ascii="Times New Roman" w:eastAsia="Times New Roman" w:hAnsi="Times New Roman" w:cs="Times New Roman"/>
          <w:sz w:val="36"/>
          <w:szCs w:val="36"/>
          <w:u w:val="single"/>
          <w:lang w:eastAsia="ru-RU"/>
        </w:rPr>
        <w:t xml:space="preserve"> в </w:t>
      </w:r>
      <w:r w:rsidR="0059707D" w:rsidRPr="0059707D">
        <w:rPr>
          <w:rFonts w:ascii="Times New Roman" w:eastAsia="Times New Roman" w:hAnsi="Times New Roman" w:cs="Times New Roman"/>
          <w:sz w:val="36"/>
          <w:szCs w:val="36"/>
          <w:u w:val="single"/>
          <w:lang w:eastAsia="ru-RU"/>
        </w:rPr>
        <w:t xml:space="preserve">городе </w:t>
      </w:r>
      <w:r w:rsidR="00755091" w:rsidRPr="00AC6A91">
        <w:rPr>
          <w:rFonts w:ascii="Times New Roman" w:eastAsia="Times New Roman" w:hAnsi="Times New Roman" w:cs="Times New Roman"/>
          <w:sz w:val="36"/>
          <w:szCs w:val="36"/>
          <w:u w:val="single"/>
          <w:lang w:eastAsia="ru-RU"/>
        </w:rPr>
        <w:t>Ташкенте.</w:t>
      </w:r>
    </w:p>
    <w:p w:rsidR="00755091" w:rsidRPr="00AC6A91" w:rsidRDefault="00755091" w:rsidP="00AC6A91">
      <w:pPr>
        <w:spacing w:after="0" w:line="336" w:lineRule="auto"/>
        <w:ind w:firstLine="709"/>
        <w:jc w:val="both"/>
        <w:rPr>
          <w:rFonts w:ascii="Times New Roman" w:eastAsia="Times New Roman" w:hAnsi="Times New Roman" w:cs="Times New Roman"/>
          <w:sz w:val="36"/>
          <w:szCs w:val="36"/>
          <w:lang w:eastAsia="ru-RU"/>
        </w:rPr>
      </w:pP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В заключени</w:t>
      </w:r>
      <w:r w:rsidR="0059707D">
        <w:rPr>
          <w:rFonts w:ascii="Times New Roman" w:eastAsia="Times New Roman" w:hAnsi="Times New Roman" w:cs="Times New Roman"/>
          <w:sz w:val="36"/>
          <w:szCs w:val="36"/>
          <w:lang w:eastAsia="ru-RU"/>
        </w:rPr>
        <w:t>и</w:t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, позвольте заверить всех участников сегодняшнего заседания – в приверженности Узбекистана </w:t>
      </w:r>
      <w:r w:rsidR="00DD59EA">
        <w:rPr>
          <w:rFonts w:ascii="Times New Roman" w:eastAsia="Times New Roman" w:hAnsi="Times New Roman" w:cs="Times New Roman"/>
          <w:sz w:val="36"/>
          <w:szCs w:val="36"/>
          <w:lang w:eastAsia="ru-RU"/>
        </w:rPr>
        <w:br/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к последовательному сотрудничеству с нашими индийскими партнерами в </w:t>
      </w:r>
      <w:r w:rsidR="0059707D">
        <w:rPr>
          <w:rFonts w:ascii="Times New Roman" w:eastAsia="Times New Roman" w:hAnsi="Times New Roman" w:cs="Times New Roman"/>
          <w:sz w:val="36"/>
          <w:szCs w:val="36"/>
          <w:lang w:eastAsia="ru-RU"/>
        </w:rPr>
        <w:t xml:space="preserve">совместной реализации перспективных </w:t>
      </w:r>
      <w:r w:rsidR="00DD59EA">
        <w:rPr>
          <w:rFonts w:ascii="Times New Roman" w:eastAsia="Times New Roman" w:hAnsi="Times New Roman" w:cs="Times New Roman"/>
          <w:sz w:val="36"/>
          <w:szCs w:val="36"/>
          <w:lang w:eastAsia="ru-RU"/>
        </w:rPr>
        <w:br/>
      </w:r>
      <w:r w:rsidR="0059707D">
        <w:rPr>
          <w:rFonts w:ascii="Times New Roman" w:eastAsia="Times New Roman" w:hAnsi="Times New Roman" w:cs="Times New Roman"/>
          <w:sz w:val="36"/>
          <w:szCs w:val="36"/>
          <w:lang w:val="en-US" w:eastAsia="ru-RU"/>
        </w:rPr>
        <w:t>IT</w:t>
      </w:r>
      <w:r w:rsidR="0059707D"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-</w:t>
      </w:r>
      <w:r w:rsidR="0059707D">
        <w:rPr>
          <w:rFonts w:ascii="Times New Roman" w:eastAsia="Times New Roman" w:hAnsi="Times New Roman" w:cs="Times New Roman"/>
          <w:sz w:val="36"/>
          <w:szCs w:val="36"/>
          <w:lang w:eastAsia="ru-RU"/>
        </w:rPr>
        <w:t>проектов</w:t>
      </w: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.</w:t>
      </w:r>
    </w:p>
    <w:p w:rsidR="00755091" w:rsidRPr="00AC6A91" w:rsidRDefault="00755091" w:rsidP="00AC6A91">
      <w:pPr>
        <w:spacing w:after="0" w:line="336" w:lineRule="auto"/>
        <w:ind w:firstLine="709"/>
        <w:jc w:val="both"/>
        <w:rPr>
          <w:rFonts w:ascii="Times New Roman" w:eastAsia="Times New Roman" w:hAnsi="Times New Roman" w:cs="Times New Roman"/>
          <w:sz w:val="36"/>
          <w:szCs w:val="36"/>
          <w:lang w:eastAsia="ru-RU"/>
        </w:rPr>
      </w:pPr>
      <w:r w:rsidRPr="00AC6A91">
        <w:rPr>
          <w:rFonts w:ascii="Times New Roman" w:eastAsia="Times New Roman" w:hAnsi="Times New Roman" w:cs="Times New Roman"/>
          <w:sz w:val="36"/>
          <w:szCs w:val="36"/>
          <w:lang w:eastAsia="ru-RU"/>
        </w:rPr>
        <w:t>Благодарю за внимание.</w:t>
      </w:r>
    </w:p>
    <w:p w:rsidR="008C7C3F" w:rsidRDefault="008C7C3F" w:rsidP="00AC6A91">
      <w:pPr>
        <w:spacing w:after="0" w:line="240" w:lineRule="auto"/>
        <w:ind w:firstLine="709"/>
        <w:jc w:val="both"/>
        <w:rPr>
          <w:rFonts w:ascii="Arial" w:hAnsi="Arial" w:cs="Arial"/>
          <w:sz w:val="28"/>
          <w:szCs w:val="28"/>
        </w:rPr>
      </w:pPr>
    </w:p>
    <w:p w:rsidR="008C7C3F" w:rsidRDefault="008C7C3F" w:rsidP="00AC6A91">
      <w:pPr>
        <w:spacing w:after="0" w:line="240" w:lineRule="auto"/>
        <w:ind w:firstLine="709"/>
        <w:jc w:val="both"/>
        <w:rPr>
          <w:rFonts w:ascii="Arial" w:hAnsi="Arial" w:cs="Arial"/>
          <w:sz w:val="28"/>
          <w:szCs w:val="28"/>
        </w:rPr>
      </w:pPr>
    </w:p>
    <w:p w:rsidR="00594F1E" w:rsidRDefault="00594F1E" w:rsidP="00AC6A91">
      <w:pPr>
        <w:spacing w:after="0" w:line="240" w:lineRule="auto"/>
        <w:ind w:firstLine="709"/>
        <w:jc w:val="both"/>
        <w:rPr>
          <w:rFonts w:ascii="Arial" w:hAnsi="Arial" w:cs="Arial"/>
          <w:sz w:val="28"/>
          <w:szCs w:val="28"/>
        </w:rPr>
      </w:pPr>
    </w:p>
    <w:sectPr w:rsidR="00594F1E" w:rsidSect="00AC6A91">
      <w:headerReference w:type="default" r:id="rId7"/>
      <w:pgSz w:w="11906" w:h="16838"/>
      <w:pgMar w:top="1134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64DF" w:rsidRDefault="00F264DF" w:rsidP="00DD59EA">
      <w:pPr>
        <w:spacing w:after="0" w:line="240" w:lineRule="auto"/>
      </w:pPr>
      <w:r>
        <w:separator/>
      </w:r>
    </w:p>
  </w:endnote>
  <w:endnote w:type="continuationSeparator" w:id="0">
    <w:p w:rsidR="00F264DF" w:rsidRDefault="00F264DF" w:rsidP="00DD59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64DF" w:rsidRDefault="00F264DF" w:rsidP="00DD59EA">
      <w:pPr>
        <w:spacing w:after="0" w:line="240" w:lineRule="auto"/>
      </w:pPr>
      <w:r>
        <w:separator/>
      </w:r>
    </w:p>
  </w:footnote>
  <w:footnote w:type="continuationSeparator" w:id="0">
    <w:p w:rsidR="00F264DF" w:rsidRDefault="00F264DF" w:rsidP="00DD59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-1524089059"/>
      <w:docPartObj>
        <w:docPartGallery w:val="Page Numbers (Top of Page)"/>
        <w:docPartUnique/>
      </w:docPartObj>
    </w:sdtPr>
    <w:sdtEndPr/>
    <w:sdtContent>
      <w:p w:rsidR="00DD59EA" w:rsidRPr="00AC6A91" w:rsidRDefault="00DD59EA">
        <w:pPr>
          <w:pStyle w:val="a5"/>
          <w:ind w:right="-864"/>
          <w:jc w:val="right"/>
          <w:rPr>
            <w:rFonts w:ascii="Times New Roman" w:hAnsi="Times New Roman" w:cs="Times New Roman"/>
            <w:sz w:val="24"/>
            <w:szCs w:val="24"/>
          </w:rPr>
        </w:pPr>
        <w:r w:rsidRPr="00AC6A91">
          <w:rPr>
            <w:rFonts w:ascii="Times New Roman" w:hAnsi="Times New Roman" w:cs="Times New Roman"/>
            <w:noProof/>
            <w:sz w:val="24"/>
            <w:szCs w:val="24"/>
            <w:lang w:eastAsia="ru-RU"/>
          </w:rPr>
          <mc:AlternateContent>
            <mc:Choice Requires="wpg">
              <w:drawing>
                <wp:inline distT="0" distB="0" distL="0" distR="0">
                  <wp:extent cx="548640" cy="237490"/>
                  <wp:effectExtent l="9525" t="9525" r="13335" b="10160"/>
                  <wp:docPr id="1" name="Группа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548640" cy="237490"/>
                            <a:chOff x="614" y="660"/>
                            <a:chExt cx="864" cy="374"/>
                          </a:xfrm>
                        </wpg:grpSpPr>
                        <wps:wsp>
                          <wps:cNvPr id="2" name="AutoShape 42"/>
                          <wps:cNvSpPr>
                            <a:spLocks noChangeArrowheads="1"/>
                          </wps:cNvSpPr>
                          <wps:spPr bwMode="auto">
                            <a:xfrm rot="-5400000">
                              <a:off x="859" y="415"/>
                              <a:ext cx="374" cy="864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E4BE84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" name="AutoShape 43"/>
                          <wps:cNvSpPr>
                            <a:spLocks noChangeArrowheads="1"/>
                          </wps:cNvSpPr>
                          <wps:spPr bwMode="auto">
                            <a:xfrm rot="-5400000">
                              <a:off x="898" y="451"/>
                              <a:ext cx="296" cy="792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E4BE84"/>
                            </a:solidFill>
                            <a:ln w="9525">
                              <a:solidFill>
                                <a:srgbClr val="E4BE84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" name="Text Box 4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32" y="716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DD59EA" w:rsidRPr="00AC6A91" w:rsidRDefault="00DD59EA">
                                <w:pPr>
                                  <w:rPr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 w:rsidRPr="00AC6A91">
                                  <w:rPr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  <w:fldChar w:fldCharType="begin"/>
                                </w:r>
                                <w:r w:rsidRPr="00AC6A91">
                                  <w:rPr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  <w:instrText>PAGE    \* MERGEFORMAT</w:instrText>
                                </w:r>
                                <w:r w:rsidRPr="00AC6A91">
                                  <w:rPr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  <w:fldChar w:fldCharType="separate"/>
                                </w:r>
                                <w:r w:rsidR="00E76822" w:rsidRPr="00E76822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noProof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2</w:t>
                                </w:r>
                                <w:r w:rsidRPr="00AC6A91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wgp>
                    </a:graphicData>
                  </a:graphic>
                </wp:inline>
              </w:drawing>
            </mc:Choice>
            <mc:Fallback>
              <w:pict>
                <v:group id="Группа 1" o:spid="_x0000_s1026" style="width:43.2pt;height:18.7pt;mso-position-horizontal-relative:char;mso-position-vertical-relative:line" coordorigin="614,660" coordsize="864,3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">
                  <v:roundrect id="AutoShape 42" o:spid="_x0000_s1027" style="position:absolute;left:859;top:415;width:374;height:864;rotation:-90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sHjAMEA&#10;AADaAAAADwAAAGRycy9kb3ducmV2LnhtbESPQYvCMBSE7wv+h/AEL6KpPSxSjSJCwYMg1j14fDTP&#10;tti8lCa21V9vhAWPw8x8w6y3g6lFR62rLCtYzCMQxLnVFRcK/i7pbAnCeWSNtWVS8CQH283oZ42J&#10;tj2fqct8IQKEXYIKSu+bREqXl2TQzW1DHLybbQ36INtC6hb7ADe1jKPoVxqsOCyU2NC+pPyePYwC&#10;HT+XcnpK69c0PXWPq8+OfZopNRkPuxUIT4P/hv/bB60ghs+VcAPk5g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bB4wDBAAAA2gAAAA8AAAAAAAAAAAAAAAAAmAIAAGRycy9kb3du&#10;cmV2LnhtbFBLBQYAAAAABAAEAPUAAACGAwAAAAA=&#10;" strokecolor="#e4be84"/>
                  <v:roundrect id="AutoShape 43" o:spid="_x0000_s1028" style="position:absolute;left:898;top:451;width:296;height:792;rotation:-90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z+pvMMA&#10;AADaAAAADwAAAGRycy9kb3ducmV2LnhtbESPQWsCMRSE74L/ITyhl6JZW6yyGkWEQm9FW8oen5vn&#10;ZnXzsiRRt/76Rih4HGbmG2ax6mwjLuRD7VjBeJSBIC6drrlS8P31PpyBCBFZY+OYFPxSgNWy31tg&#10;rt2Vt3TZxUokCIccFZgY21zKUBqyGEauJU7ewXmLMUlfSe3xmuC2kS9Z9iYt1pwWDLa0MVSedmer&#10;4LOQxWZS7KfbdeZvh/HPjZ7NUamnQbeeg4jUxUf4v/2hFbzC/Uq6AXL5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z+pvMMAAADaAAAADwAAAAAAAAAAAAAAAACYAgAAZHJzL2Rv&#10;d25yZXYueG1sUEsFBgAAAAAEAAQA9QAAAIgDAAAAAA==&#10;" fillcolor="#e4be84" strokecolor="#e4be84"/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4" o:spid="_x0000_s1029" type="#_x0000_t202" style="position:absolute;left:732;top:716;width:659;height:28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CuqtMMA&#10;AADaAAAADwAAAGRycy9kb3ducmV2LnhtbESPQWvCQBSE7wX/w/IEb3VjEanRVUQsFIRijAePz+wz&#10;Wcy+jdmtxn/fFQoeh5n5hpkvO1uLG7XeOFYwGiYgiAunDZcKDvnX+ycIH5A11o5JwYM8LBe9tzmm&#10;2t05o9s+lCJC2KeooAqhSaX0RUUW/dA1xNE7u9ZiiLItpW7xHuG2lh9JMpEWDceFChtaV1Rc9r9W&#10;werI2cZcf0677JyZPJ8mvJ1clBr0u9UMRKAuvML/7W+tYAzPK/EGyMU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CuqtMMAAADaAAAADwAAAAAAAAAAAAAAAACYAgAAZHJzL2Rv&#10;d25yZXYueG1sUEsFBgAAAAAEAAQA9QAAAIgDAAAAAA==&#10;" filled="f" stroked="f">
                    <v:textbox inset="0,0,0,0">
                      <w:txbxContent>
                        <w:p w:rsidR="00DD59EA" w:rsidRPr="00AC6A91" w:rsidRDefault="00DD59EA">
                          <w:pP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  <w:r w:rsidRPr="00AC6A91"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fldChar w:fldCharType="begin"/>
                          </w:r>
                          <w:r w:rsidRPr="00AC6A91"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instrText>PAGE    \* MERGEFORMAT</w:instrText>
                          </w:r>
                          <w:r w:rsidRPr="00AC6A91"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fldChar w:fldCharType="separate"/>
                          </w:r>
                          <w:r w:rsidR="00E76822" w:rsidRPr="00E76822">
                            <w:rPr>
                              <w:rFonts w:ascii="Times New Roman" w:hAnsi="Times New Roman" w:cs="Times New Roman"/>
                              <w:b/>
                              <w:bCs/>
                              <w:noProof/>
                              <w:color w:val="FFFFFF" w:themeColor="background1"/>
                              <w:sz w:val="24"/>
                              <w:szCs w:val="24"/>
                            </w:rPr>
                            <w:t>2</w:t>
                          </w:r>
                          <w:r w:rsidRPr="00AC6A91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w10:anchorlock/>
                </v:group>
              </w:pict>
            </mc:Fallback>
          </mc:AlternateContent>
        </w:r>
      </w:p>
    </w:sdtContent>
  </w:sdt>
  <w:p w:rsidR="00DD59EA" w:rsidRPr="00AC6A91" w:rsidRDefault="00DD59EA">
    <w:pPr>
      <w:pStyle w:val="a5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9F74548"/>
    <w:multiLevelType w:val="hybridMultilevel"/>
    <w:tmpl w:val="0A3E6946"/>
    <w:lvl w:ilvl="0" w:tplc="D680632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MTIwMrE0MDMyMLNU0lEKTi0uzszPAykwqgUAnXeKISwAAAA="/>
  </w:docVars>
  <w:rsids>
    <w:rsidRoot w:val="00D47FB9"/>
    <w:rsid w:val="000401A6"/>
    <w:rsid w:val="00051467"/>
    <w:rsid w:val="000810E5"/>
    <w:rsid w:val="000B4593"/>
    <w:rsid w:val="000C79B7"/>
    <w:rsid w:val="000D5B23"/>
    <w:rsid w:val="001470A8"/>
    <w:rsid w:val="00247E74"/>
    <w:rsid w:val="002A52DE"/>
    <w:rsid w:val="002D221F"/>
    <w:rsid w:val="002E1DCC"/>
    <w:rsid w:val="002F7412"/>
    <w:rsid w:val="00353996"/>
    <w:rsid w:val="0036638A"/>
    <w:rsid w:val="00373A67"/>
    <w:rsid w:val="003E0594"/>
    <w:rsid w:val="00426510"/>
    <w:rsid w:val="004547A3"/>
    <w:rsid w:val="004902AC"/>
    <w:rsid w:val="0054018E"/>
    <w:rsid w:val="00567206"/>
    <w:rsid w:val="00594F1E"/>
    <w:rsid w:val="0059707D"/>
    <w:rsid w:val="005B7108"/>
    <w:rsid w:val="00630B15"/>
    <w:rsid w:val="00647A72"/>
    <w:rsid w:val="00656E81"/>
    <w:rsid w:val="00672547"/>
    <w:rsid w:val="006A4D94"/>
    <w:rsid w:val="00755091"/>
    <w:rsid w:val="007E309A"/>
    <w:rsid w:val="0080510B"/>
    <w:rsid w:val="008B055E"/>
    <w:rsid w:val="008C7C3F"/>
    <w:rsid w:val="008F4608"/>
    <w:rsid w:val="00972C90"/>
    <w:rsid w:val="00976CD9"/>
    <w:rsid w:val="00AC5C8D"/>
    <w:rsid w:val="00AC6A91"/>
    <w:rsid w:val="00AF22FF"/>
    <w:rsid w:val="00B957BC"/>
    <w:rsid w:val="00C313C6"/>
    <w:rsid w:val="00CA2623"/>
    <w:rsid w:val="00CC2967"/>
    <w:rsid w:val="00D17A5F"/>
    <w:rsid w:val="00D37B6C"/>
    <w:rsid w:val="00D40DA2"/>
    <w:rsid w:val="00D46BCE"/>
    <w:rsid w:val="00D47FB9"/>
    <w:rsid w:val="00D62608"/>
    <w:rsid w:val="00D92F66"/>
    <w:rsid w:val="00D9409E"/>
    <w:rsid w:val="00DD59EA"/>
    <w:rsid w:val="00DF085F"/>
    <w:rsid w:val="00DF5DD6"/>
    <w:rsid w:val="00E76822"/>
    <w:rsid w:val="00EF7672"/>
    <w:rsid w:val="00F264DF"/>
    <w:rsid w:val="00F64FB2"/>
    <w:rsid w:val="00FD7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D327D73E-6CB8-4035-995D-EE8DE7FA7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47FB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A4D94"/>
    <w:pPr>
      <w:ind w:left="720"/>
      <w:contextualSpacing/>
    </w:pPr>
  </w:style>
  <w:style w:type="character" w:styleId="a4">
    <w:name w:val="Hyperlink"/>
    <w:basedOn w:val="a0"/>
    <w:uiPriority w:val="99"/>
    <w:semiHidden/>
    <w:unhideWhenUsed/>
    <w:rsid w:val="0059707D"/>
    <w:rPr>
      <w:color w:val="0000FF"/>
      <w:u w:val="single"/>
    </w:rPr>
  </w:style>
  <w:style w:type="paragraph" w:styleId="a5">
    <w:name w:val="header"/>
    <w:basedOn w:val="a"/>
    <w:link w:val="a6"/>
    <w:uiPriority w:val="99"/>
    <w:unhideWhenUsed/>
    <w:rsid w:val="00DD59E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DD59EA"/>
  </w:style>
  <w:style w:type="paragraph" w:styleId="a7">
    <w:name w:val="footer"/>
    <w:basedOn w:val="a"/>
    <w:link w:val="a8"/>
    <w:uiPriority w:val="99"/>
    <w:unhideWhenUsed/>
    <w:rsid w:val="00DD59E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DD59EA"/>
  </w:style>
  <w:style w:type="paragraph" w:styleId="a9">
    <w:name w:val="Balloon Text"/>
    <w:basedOn w:val="a"/>
    <w:link w:val="aa"/>
    <w:uiPriority w:val="99"/>
    <w:semiHidden/>
    <w:unhideWhenUsed/>
    <w:rsid w:val="00AC6A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AC6A9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84</Words>
  <Characters>3331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Элбек У. Далимов</dc:creator>
  <cp:keywords/>
  <dc:description/>
  <cp:lastModifiedBy>Элбек У. Далимов</cp:lastModifiedBy>
  <cp:revision>2</cp:revision>
  <cp:lastPrinted>2018-08-16T05:17:00Z</cp:lastPrinted>
  <dcterms:created xsi:type="dcterms:W3CDTF">2018-08-16T11:50:00Z</dcterms:created>
  <dcterms:modified xsi:type="dcterms:W3CDTF">2018-08-16T11:50:00Z</dcterms:modified>
</cp:coreProperties>
</file>